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41ADF924" w:rsidR="00E43C36" w:rsidRPr="00560707" w:rsidRDefault="00555743" w:rsidP="00CF6A70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60707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AE23AF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560707">
        <w:rPr>
          <w:rFonts w:asciiTheme="majorBidi" w:hAnsiTheme="majorBidi" w:cstheme="majorBidi"/>
          <w:b/>
          <w:bCs/>
          <w:noProof/>
          <w:sz w:val="24"/>
          <w:szCs w:val="24"/>
          <w:rtl/>
        </w:rPr>
        <w:t xml:space="preserve"> </w:t>
      </w:r>
      <w:r w:rsidR="00E50C3C" w:rsidRPr="00560707">
        <w:rPr>
          <w:rFonts w:asciiTheme="majorBidi" w:hAnsiTheme="majorBidi" w:cstheme="majorBidi"/>
          <w:sz w:val="24"/>
          <w:szCs w:val="24"/>
          <w:rtl/>
        </w:rPr>
        <w:t xml:space="preserve">    </w:t>
      </w:r>
      <w:r w:rsidRPr="00560707">
        <w:rPr>
          <w:rFonts w:asciiTheme="majorBidi" w:hAnsiTheme="majorBidi" w:cstheme="majorBidi"/>
          <w:sz w:val="24"/>
          <w:szCs w:val="24"/>
          <w:rtl/>
        </w:rPr>
        <w:t xml:space="preserve">      </w:t>
      </w:r>
      <w:r w:rsidR="00544979" w:rsidRPr="00560707">
        <w:rPr>
          <w:rFonts w:asciiTheme="majorBidi" w:hAnsiTheme="majorBidi" w:cstheme="majorBidi"/>
          <w:b/>
          <w:bCs/>
          <w:sz w:val="24"/>
          <w:szCs w:val="24"/>
        </w:rPr>
        <w:t xml:space="preserve">Brief </w:t>
      </w:r>
      <w:r w:rsidR="00E43C36" w:rsidRPr="00560707">
        <w:rPr>
          <w:rFonts w:asciiTheme="majorBidi" w:hAnsiTheme="majorBidi" w:cstheme="majorBidi"/>
          <w:b/>
          <w:bCs/>
          <w:sz w:val="24"/>
          <w:szCs w:val="24"/>
        </w:rPr>
        <w:t xml:space="preserve">Course Specification for </w:t>
      </w:r>
      <w:r w:rsidR="00544979" w:rsidRPr="00560707">
        <w:rPr>
          <w:rFonts w:asciiTheme="majorBidi" w:hAnsiTheme="majorBidi" w:cstheme="majorBidi"/>
          <w:b/>
          <w:bCs/>
          <w:sz w:val="24"/>
          <w:szCs w:val="24"/>
        </w:rPr>
        <w:t xml:space="preserve">Reading </w:t>
      </w:r>
      <w:r w:rsidR="00925A68" w:rsidRPr="00560707">
        <w:rPr>
          <w:rFonts w:asciiTheme="majorBidi" w:hAnsiTheme="majorBidi" w:cstheme="majorBidi"/>
          <w:b/>
          <w:bCs/>
          <w:sz w:val="24"/>
          <w:szCs w:val="24"/>
        </w:rPr>
        <w:t>and Vocabulary Building -1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7"/>
        <w:gridCol w:w="2898"/>
        <w:gridCol w:w="1916"/>
        <w:gridCol w:w="2407"/>
      </w:tblGrid>
      <w:tr w:rsidR="00E43C36" w:rsidRPr="00560707" w14:paraId="0E830A3B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7480CAE" w14:textId="39105304" w:rsidR="00E43C36" w:rsidRPr="00560707" w:rsidRDefault="00E43C36" w:rsidP="001209A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221" w:type="dxa"/>
            <w:gridSpan w:val="3"/>
          </w:tcPr>
          <w:p w14:paraId="221B5B1C" w14:textId="1EF9D669" w:rsidR="00E43C36" w:rsidRPr="00560707" w:rsidRDefault="00E43C36" w:rsidP="001209A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560707" w14:paraId="1089ED3E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542C30BB" w14:textId="77777777" w:rsidR="00E43C36" w:rsidRPr="00560707" w:rsidRDefault="00E43C36" w:rsidP="001209A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221" w:type="dxa"/>
            <w:gridSpan w:val="3"/>
          </w:tcPr>
          <w:p w14:paraId="3E5651B9" w14:textId="77777777" w:rsidR="00E43C36" w:rsidRPr="00560707" w:rsidRDefault="00E43C36" w:rsidP="001209A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560707" w14:paraId="1D0B369A" w14:textId="77777777" w:rsidTr="004E571D">
        <w:tc>
          <w:tcPr>
            <w:tcW w:w="2407" w:type="dxa"/>
            <w:shd w:val="clear" w:color="auto" w:fill="E2EFD9" w:themeFill="accent6" w:themeFillTint="33"/>
          </w:tcPr>
          <w:p w14:paraId="165F1E7F" w14:textId="77777777" w:rsidR="00E43C36" w:rsidRPr="00560707" w:rsidRDefault="00E43C36" w:rsidP="001209A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898" w:type="dxa"/>
          </w:tcPr>
          <w:p w14:paraId="5A219FBD" w14:textId="506EC3E6" w:rsidR="00E43C36" w:rsidRPr="00560707" w:rsidRDefault="00544979" w:rsidP="001209A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sz w:val="24"/>
                <w:szCs w:val="24"/>
              </w:rPr>
              <w:t>Reading</w:t>
            </w:r>
            <w:r w:rsidR="00537AD1" w:rsidRPr="00560707">
              <w:rPr>
                <w:rFonts w:asciiTheme="majorBidi" w:hAnsiTheme="majorBidi" w:cstheme="majorBidi"/>
                <w:sz w:val="24"/>
                <w:szCs w:val="24"/>
              </w:rPr>
              <w:t xml:space="preserve"> 1</w:t>
            </w:r>
          </w:p>
        </w:tc>
        <w:tc>
          <w:tcPr>
            <w:tcW w:w="1916" w:type="dxa"/>
            <w:shd w:val="clear" w:color="auto" w:fill="E2EFD9" w:themeFill="accent6" w:themeFillTint="33"/>
          </w:tcPr>
          <w:p w14:paraId="56F9F8F0" w14:textId="77777777" w:rsidR="00E43C36" w:rsidRPr="00560707" w:rsidRDefault="00E43C36" w:rsidP="001209A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07" w:type="dxa"/>
          </w:tcPr>
          <w:p w14:paraId="4ED002E0" w14:textId="7FA2DEED" w:rsidR="00E43C36" w:rsidRPr="00560707" w:rsidRDefault="00544979" w:rsidP="00CF6A70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sz w:val="24"/>
                <w:szCs w:val="24"/>
              </w:rPr>
              <w:t>ENG 113</w:t>
            </w:r>
            <w:r w:rsidR="00CF6A70" w:rsidRPr="00560707">
              <w:rPr>
                <w:rFonts w:asciiTheme="majorBidi" w:hAnsiTheme="majorBidi" w:cstheme="majorBidi"/>
                <w:sz w:val="24"/>
                <w:szCs w:val="24"/>
              </w:rPr>
              <w:t>- ONLINE</w:t>
            </w:r>
          </w:p>
        </w:tc>
      </w:tr>
      <w:tr w:rsidR="00E43C36" w:rsidRPr="00560707" w14:paraId="4F106F37" w14:textId="77777777" w:rsidTr="004E571D">
        <w:tc>
          <w:tcPr>
            <w:tcW w:w="2407" w:type="dxa"/>
            <w:shd w:val="clear" w:color="auto" w:fill="E2EFD9" w:themeFill="accent6" w:themeFillTint="33"/>
          </w:tcPr>
          <w:p w14:paraId="523A62A6" w14:textId="77777777" w:rsidR="00E43C36" w:rsidRPr="00560707" w:rsidRDefault="00E43C36" w:rsidP="001209A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898" w:type="dxa"/>
          </w:tcPr>
          <w:p w14:paraId="24E756B1" w14:textId="3D4E450B" w:rsidR="00E43C36" w:rsidRPr="00560707" w:rsidRDefault="00053218" w:rsidP="001209A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916" w:type="dxa"/>
            <w:shd w:val="clear" w:color="auto" w:fill="E2EFD9" w:themeFill="accent6" w:themeFillTint="33"/>
          </w:tcPr>
          <w:p w14:paraId="59F59CB7" w14:textId="77777777" w:rsidR="00E43C36" w:rsidRPr="00560707" w:rsidRDefault="00E43C36" w:rsidP="001209A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07" w:type="dxa"/>
          </w:tcPr>
          <w:p w14:paraId="3E89FF35" w14:textId="42B12971" w:rsidR="00E43C36" w:rsidRPr="00560707" w:rsidRDefault="00925A68" w:rsidP="001209A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C26063" w:rsidRPr="00560707">
              <w:rPr>
                <w:rFonts w:asciiTheme="majorBidi" w:hAnsiTheme="majorBidi" w:cstheme="majorBidi"/>
                <w:sz w:val="24"/>
                <w:szCs w:val="24"/>
              </w:rPr>
              <w:t xml:space="preserve"> hrs.</w:t>
            </w:r>
          </w:p>
        </w:tc>
      </w:tr>
      <w:tr w:rsidR="00E43C36" w:rsidRPr="00560707" w14:paraId="46C2D51C" w14:textId="77777777" w:rsidTr="00671589">
        <w:tc>
          <w:tcPr>
            <w:tcW w:w="2407" w:type="dxa"/>
            <w:shd w:val="clear" w:color="auto" w:fill="E2EFD9" w:themeFill="accent6" w:themeFillTint="33"/>
          </w:tcPr>
          <w:p w14:paraId="44877E73" w14:textId="4A99E718" w:rsidR="00E43C36" w:rsidRPr="00560707" w:rsidRDefault="00E43C36" w:rsidP="001209A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</w:p>
        </w:tc>
        <w:tc>
          <w:tcPr>
            <w:tcW w:w="7221" w:type="dxa"/>
            <w:gridSpan w:val="3"/>
            <w:tcBorders>
              <w:bottom w:val="single" w:sz="4" w:space="0" w:color="auto"/>
            </w:tcBorders>
          </w:tcPr>
          <w:p w14:paraId="1D0AEA14" w14:textId="1F0A6C49" w:rsidR="00E43C36" w:rsidRPr="00560707" w:rsidRDefault="00CF6A70" w:rsidP="00CF6A70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sz w:val="24"/>
                <w:szCs w:val="24"/>
              </w:rPr>
              <w:t xml:space="preserve">1. </w:t>
            </w:r>
            <w:r w:rsidR="00537AD1" w:rsidRPr="00560707">
              <w:rPr>
                <w:rFonts w:asciiTheme="majorBidi" w:hAnsiTheme="majorBidi" w:cstheme="majorBidi"/>
                <w:sz w:val="24"/>
                <w:szCs w:val="24"/>
              </w:rPr>
              <w:t xml:space="preserve">Helping students improve comprehension skills </w:t>
            </w:r>
            <w:r w:rsidRPr="00560707">
              <w:rPr>
                <w:rFonts w:asciiTheme="majorBidi" w:hAnsiTheme="majorBidi" w:cstheme="majorBidi"/>
                <w:sz w:val="24"/>
                <w:szCs w:val="24"/>
              </w:rPr>
              <w:t>and build</w:t>
            </w:r>
            <w:r w:rsidR="00537AD1" w:rsidRPr="00560707">
              <w:rPr>
                <w:rFonts w:asciiTheme="majorBidi" w:hAnsiTheme="majorBidi" w:cstheme="majorBidi"/>
                <w:sz w:val="24"/>
                <w:szCs w:val="24"/>
              </w:rPr>
              <w:t xml:space="preserve"> vocabulary</w:t>
            </w:r>
          </w:p>
        </w:tc>
      </w:tr>
      <w:tr w:rsidR="003F0F61" w:rsidRPr="00560707" w14:paraId="322DBF39" w14:textId="77777777" w:rsidTr="00FD0707">
        <w:trPr>
          <w:trHeight w:val="423"/>
        </w:trPr>
        <w:tc>
          <w:tcPr>
            <w:tcW w:w="2407" w:type="dxa"/>
            <w:vMerge w:val="restart"/>
            <w:shd w:val="clear" w:color="auto" w:fill="E2EFD9" w:themeFill="accent6" w:themeFillTint="33"/>
          </w:tcPr>
          <w:p w14:paraId="6284C254" w14:textId="77777777" w:rsidR="003F0F61" w:rsidRPr="00560707" w:rsidRDefault="003F0F61" w:rsidP="001209A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A1FF4FF" w14:textId="77777777" w:rsidR="003F0F61" w:rsidRPr="00560707" w:rsidRDefault="003F0F61" w:rsidP="001209A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706A45D" w14:textId="77777777" w:rsidR="003F0F61" w:rsidRPr="00560707" w:rsidRDefault="003F0F61" w:rsidP="001209A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34DC79CC" w:rsidR="003F0F61" w:rsidRPr="00560707" w:rsidRDefault="003F0F61" w:rsidP="001209A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221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46908AE8" w14:textId="38836636" w:rsidR="003F0F61" w:rsidRPr="00560707" w:rsidRDefault="003F0F61" w:rsidP="001209A7">
            <w:pPr>
              <w:bidi w:val="0"/>
              <w:spacing w:line="36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  <w:t xml:space="preserve">Unit 1:  Animals </w:t>
            </w:r>
          </w:p>
        </w:tc>
      </w:tr>
      <w:tr w:rsidR="003F0F61" w:rsidRPr="00560707" w14:paraId="58183FDE" w14:textId="77777777" w:rsidTr="00FD0707">
        <w:tc>
          <w:tcPr>
            <w:tcW w:w="2407" w:type="dxa"/>
            <w:vMerge/>
            <w:shd w:val="clear" w:color="auto" w:fill="E2EFD9" w:themeFill="accent6" w:themeFillTint="33"/>
          </w:tcPr>
          <w:p w14:paraId="7D85F96A" w14:textId="4071A2F1" w:rsidR="003F0F61" w:rsidRPr="00560707" w:rsidRDefault="003F0F61" w:rsidP="001209A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7E59DA4A" w14:textId="4D337E89" w:rsidR="003F0F61" w:rsidRPr="00560707" w:rsidRDefault="003F0F61" w:rsidP="001209A7">
            <w:pPr>
              <w:bidi w:val="0"/>
              <w:spacing w:line="36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  <w:t>Unit 2:  How?   Why?</w:t>
            </w:r>
          </w:p>
        </w:tc>
      </w:tr>
      <w:tr w:rsidR="003F0F61" w:rsidRPr="00560707" w14:paraId="60085945" w14:textId="77777777" w:rsidTr="00FD0707">
        <w:tc>
          <w:tcPr>
            <w:tcW w:w="2407" w:type="dxa"/>
            <w:vMerge/>
            <w:shd w:val="clear" w:color="auto" w:fill="E2EFD9" w:themeFill="accent6" w:themeFillTint="33"/>
          </w:tcPr>
          <w:p w14:paraId="35571292" w14:textId="77777777" w:rsidR="003F0F61" w:rsidRPr="00560707" w:rsidRDefault="003F0F61" w:rsidP="001209A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7375017" w14:textId="40A41AE6" w:rsidR="003F0F61" w:rsidRPr="00560707" w:rsidRDefault="003F0F61" w:rsidP="001209A7">
            <w:pPr>
              <w:bidi w:val="0"/>
              <w:spacing w:line="36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  <w:t xml:space="preserve">Unit 3:  Plants  </w:t>
            </w:r>
          </w:p>
        </w:tc>
      </w:tr>
      <w:tr w:rsidR="003F0F61" w:rsidRPr="00560707" w14:paraId="30FEE221" w14:textId="77777777" w:rsidTr="00FD0707">
        <w:tc>
          <w:tcPr>
            <w:tcW w:w="2407" w:type="dxa"/>
            <w:vMerge/>
            <w:shd w:val="clear" w:color="auto" w:fill="E2EFD9" w:themeFill="accent6" w:themeFillTint="33"/>
          </w:tcPr>
          <w:p w14:paraId="3B55A0E1" w14:textId="77777777" w:rsidR="003F0F61" w:rsidRPr="00560707" w:rsidRDefault="003F0F61" w:rsidP="001209A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12F3E0AC" w14:textId="72A8B993" w:rsidR="003F0F61" w:rsidRPr="00560707" w:rsidRDefault="003F0F61" w:rsidP="001209A7">
            <w:pPr>
              <w:bidi w:val="0"/>
              <w:spacing w:line="36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iCs/>
                <w:color w:val="000000" w:themeColor="text1"/>
                <w:sz w:val="24"/>
                <w:szCs w:val="24"/>
                <w:lang w:bidi="ar-EG"/>
              </w:rPr>
              <w:t xml:space="preserve">Unit 4:  Music </w:t>
            </w:r>
          </w:p>
        </w:tc>
      </w:tr>
      <w:tr w:rsidR="003F0F61" w:rsidRPr="00560707" w14:paraId="4651EDC1" w14:textId="77777777" w:rsidTr="00FD0707">
        <w:tc>
          <w:tcPr>
            <w:tcW w:w="2407" w:type="dxa"/>
            <w:vMerge/>
            <w:shd w:val="clear" w:color="auto" w:fill="E2EFD9" w:themeFill="accent6" w:themeFillTint="33"/>
          </w:tcPr>
          <w:p w14:paraId="3D35D5F1" w14:textId="77777777" w:rsidR="003F0F61" w:rsidRPr="00560707" w:rsidRDefault="003F0F61" w:rsidP="001209A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7AAFD381" w14:textId="4DE43C4E" w:rsidR="003F0F61" w:rsidRPr="00560707" w:rsidRDefault="003F0F61" w:rsidP="001209A7">
            <w:pPr>
              <w:bidi w:val="0"/>
              <w:spacing w:line="36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iCs/>
                <w:color w:val="000000" w:themeColor="text1"/>
                <w:sz w:val="24"/>
                <w:szCs w:val="24"/>
                <w:lang w:bidi="ar-EG"/>
              </w:rPr>
              <w:t xml:space="preserve">Unit 5:  Work and Leisure </w:t>
            </w:r>
          </w:p>
        </w:tc>
      </w:tr>
      <w:tr w:rsidR="003F0F61" w:rsidRPr="00560707" w14:paraId="364D4019" w14:textId="77777777" w:rsidTr="00FD0707">
        <w:tc>
          <w:tcPr>
            <w:tcW w:w="2407" w:type="dxa"/>
            <w:vMerge/>
            <w:shd w:val="clear" w:color="auto" w:fill="E2EFD9" w:themeFill="accent6" w:themeFillTint="33"/>
          </w:tcPr>
          <w:p w14:paraId="501AE28C" w14:textId="77777777" w:rsidR="003F0F61" w:rsidRPr="00560707" w:rsidRDefault="003F0F61" w:rsidP="001209A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5AC79934" w14:textId="6C2E7460" w:rsidR="003F0F61" w:rsidRPr="00560707" w:rsidRDefault="003F0F61" w:rsidP="001209A7">
            <w:pPr>
              <w:bidi w:val="0"/>
              <w:spacing w:line="36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iCs/>
                <w:color w:val="000000" w:themeColor="text1"/>
                <w:sz w:val="24"/>
                <w:szCs w:val="24"/>
                <w:lang w:bidi="ar-EG"/>
              </w:rPr>
              <w:t>Unit 6:   Interesting People of the World</w:t>
            </w:r>
          </w:p>
        </w:tc>
      </w:tr>
      <w:tr w:rsidR="00E43C36" w:rsidRPr="00560707" w14:paraId="060EE3A8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220F2C56" w14:textId="77777777" w:rsidR="00E43C36" w:rsidRPr="00560707" w:rsidRDefault="00E43C36" w:rsidP="001209A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221" w:type="dxa"/>
            <w:gridSpan w:val="3"/>
          </w:tcPr>
          <w:p w14:paraId="3B249903" w14:textId="168FA06E" w:rsidR="00E43C36" w:rsidRPr="00560707" w:rsidRDefault="00CF6A70" w:rsidP="00CF6A70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sz w:val="24"/>
                <w:szCs w:val="24"/>
              </w:rPr>
              <w:t xml:space="preserve">1. </w:t>
            </w:r>
            <w:r w:rsidR="00537AD1" w:rsidRPr="00560707">
              <w:rPr>
                <w:rFonts w:asciiTheme="majorBidi" w:hAnsiTheme="majorBidi" w:cstheme="majorBidi"/>
                <w:sz w:val="24"/>
                <w:szCs w:val="24"/>
              </w:rPr>
              <w:t>Ackert, P,. Lee, L. (2005). Reading and vocabulary development: Cause and effect (4th edition). Boston: Heinle, Cengage Learning.</w:t>
            </w:r>
          </w:p>
        </w:tc>
      </w:tr>
    </w:tbl>
    <w:p w14:paraId="33362A3A" w14:textId="77777777" w:rsidR="00D70822" w:rsidRPr="00560707" w:rsidRDefault="00D70822" w:rsidP="001209A7">
      <w:pPr>
        <w:bidi w:val="0"/>
        <w:spacing w:line="360" w:lineRule="auto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533E9C" w:rsidRPr="00560707" w14:paraId="6601E930" w14:textId="77777777" w:rsidTr="00560707">
        <w:tc>
          <w:tcPr>
            <w:tcW w:w="4814" w:type="dxa"/>
          </w:tcPr>
          <w:p w14:paraId="3FFEC9EA" w14:textId="77777777" w:rsidR="00533E9C" w:rsidRPr="00560707" w:rsidRDefault="00533E9C" w:rsidP="001209A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814" w:type="dxa"/>
          </w:tcPr>
          <w:p w14:paraId="2C94DD7E" w14:textId="0EC92B81" w:rsidR="00533E9C" w:rsidRPr="00560707" w:rsidRDefault="00533E9C" w:rsidP="001209A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Abdulrahman Alqefari</w:t>
            </w:r>
          </w:p>
        </w:tc>
      </w:tr>
      <w:tr w:rsidR="00D70822" w:rsidRPr="00560707" w14:paraId="5A1E5087" w14:textId="77777777" w:rsidTr="00560707">
        <w:tc>
          <w:tcPr>
            <w:tcW w:w="4814" w:type="dxa"/>
          </w:tcPr>
          <w:p w14:paraId="725BBC0A" w14:textId="77777777" w:rsidR="00D70822" w:rsidRPr="00560707" w:rsidRDefault="00D70822" w:rsidP="001209A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814" w:type="dxa"/>
          </w:tcPr>
          <w:p w14:paraId="4449B129" w14:textId="5516181D" w:rsidR="00D70822" w:rsidRPr="00560707" w:rsidRDefault="00D70822" w:rsidP="001209A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60707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r w:rsidR="0031064D" w:rsidRPr="00560707">
              <w:rPr>
                <w:rFonts w:asciiTheme="majorBidi" w:hAnsiTheme="majorBidi" w:cstheme="majorBidi"/>
                <w:sz w:val="24"/>
                <w:szCs w:val="24"/>
              </w:rPr>
              <w:t xml:space="preserve">Nasser </w:t>
            </w:r>
            <w:r w:rsidR="003F0F61" w:rsidRPr="00560707">
              <w:rPr>
                <w:rFonts w:asciiTheme="majorBidi" w:hAnsiTheme="majorBidi" w:cstheme="majorBidi"/>
                <w:sz w:val="24"/>
                <w:szCs w:val="24"/>
              </w:rPr>
              <w:t>Alo</w:t>
            </w:r>
            <w:r w:rsidR="0031064D" w:rsidRPr="00560707">
              <w:rPr>
                <w:rFonts w:asciiTheme="majorBidi" w:hAnsiTheme="majorBidi" w:cstheme="majorBidi"/>
                <w:sz w:val="24"/>
                <w:szCs w:val="24"/>
              </w:rPr>
              <w:t>thman</w:t>
            </w:r>
          </w:p>
        </w:tc>
      </w:tr>
    </w:tbl>
    <w:p w14:paraId="580434B1" w14:textId="06BD6D2D" w:rsidR="0085712C" w:rsidRPr="00560707" w:rsidRDefault="009F36FF" w:rsidP="00AE02F2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2C11FF23" wp14:editId="4975A680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RPr="00560707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3A7FE" w14:textId="77777777" w:rsidR="00431FBB" w:rsidRDefault="00431FBB" w:rsidP="00C96875">
      <w:pPr>
        <w:spacing w:after="0" w:line="240" w:lineRule="auto"/>
      </w:pPr>
      <w:r>
        <w:separator/>
      </w:r>
    </w:p>
  </w:endnote>
  <w:endnote w:type="continuationSeparator" w:id="0">
    <w:p w14:paraId="3B9FCBC8" w14:textId="77777777" w:rsidR="00431FBB" w:rsidRDefault="00431FBB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0A74A" w14:textId="77777777" w:rsidR="00431FBB" w:rsidRDefault="00431FBB" w:rsidP="00C96875">
      <w:pPr>
        <w:spacing w:after="0" w:line="240" w:lineRule="auto"/>
      </w:pPr>
      <w:r>
        <w:separator/>
      </w:r>
    </w:p>
  </w:footnote>
  <w:footnote w:type="continuationSeparator" w:id="0">
    <w:p w14:paraId="0F856701" w14:textId="77777777" w:rsidR="00431FBB" w:rsidRDefault="00431FBB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431FBB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431FBB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431FBB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C2A02"/>
    <w:multiLevelType w:val="hybridMultilevel"/>
    <w:tmpl w:val="7BD89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973FC9"/>
    <w:multiLevelType w:val="hybridMultilevel"/>
    <w:tmpl w:val="20466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53218"/>
    <w:rsid w:val="00060D92"/>
    <w:rsid w:val="000707EF"/>
    <w:rsid w:val="001209A7"/>
    <w:rsid w:val="0014507D"/>
    <w:rsid w:val="00177294"/>
    <w:rsid w:val="00196F0E"/>
    <w:rsid w:val="00245B94"/>
    <w:rsid w:val="00251B18"/>
    <w:rsid w:val="00285B81"/>
    <w:rsid w:val="00287FD3"/>
    <w:rsid w:val="002E60FC"/>
    <w:rsid w:val="0031064D"/>
    <w:rsid w:val="00391FDE"/>
    <w:rsid w:val="003E7074"/>
    <w:rsid w:val="003F0F61"/>
    <w:rsid w:val="004009C7"/>
    <w:rsid w:val="00431FBB"/>
    <w:rsid w:val="004A66C1"/>
    <w:rsid w:val="004E571D"/>
    <w:rsid w:val="00533E9C"/>
    <w:rsid w:val="00537AD1"/>
    <w:rsid w:val="00537D6F"/>
    <w:rsid w:val="00544979"/>
    <w:rsid w:val="00555743"/>
    <w:rsid w:val="00560707"/>
    <w:rsid w:val="005829FE"/>
    <w:rsid w:val="005A4736"/>
    <w:rsid w:val="005A71BA"/>
    <w:rsid w:val="005B01B2"/>
    <w:rsid w:val="005B2F15"/>
    <w:rsid w:val="00671589"/>
    <w:rsid w:val="00672A18"/>
    <w:rsid w:val="006B37A7"/>
    <w:rsid w:val="006D2A83"/>
    <w:rsid w:val="006E4A58"/>
    <w:rsid w:val="00726150"/>
    <w:rsid w:val="00736E47"/>
    <w:rsid w:val="00787DA1"/>
    <w:rsid w:val="007928DD"/>
    <w:rsid w:val="007B629C"/>
    <w:rsid w:val="007D1AF2"/>
    <w:rsid w:val="007F5884"/>
    <w:rsid w:val="00844362"/>
    <w:rsid w:val="00853394"/>
    <w:rsid w:val="0085712C"/>
    <w:rsid w:val="00925A68"/>
    <w:rsid w:val="009538A4"/>
    <w:rsid w:val="009C530B"/>
    <w:rsid w:val="009D7DF5"/>
    <w:rsid w:val="009F36FF"/>
    <w:rsid w:val="00AE02F2"/>
    <w:rsid w:val="00B5502C"/>
    <w:rsid w:val="00B7066D"/>
    <w:rsid w:val="00BF49CF"/>
    <w:rsid w:val="00C2263D"/>
    <w:rsid w:val="00C26063"/>
    <w:rsid w:val="00C96875"/>
    <w:rsid w:val="00CF6A70"/>
    <w:rsid w:val="00D2318A"/>
    <w:rsid w:val="00D31C75"/>
    <w:rsid w:val="00D70822"/>
    <w:rsid w:val="00E35003"/>
    <w:rsid w:val="00E43C36"/>
    <w:rsid w:val="00E50C3C"/>
    <w:rsid w:val="00E84B1D"/>
    <w:rsid w:val="00EB0CB2"/>
    <w:rsid w:val="00EB48A0"/>
    <w:rsid w:val="00EE6A04"/>
    <w:rsid w:val="00EE72FF"/>
    <w:rsid w:val="00FD0707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7F20DCBD-1830-4D40-8C57-F0247BB71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20</cp:revision>
  <cp:lastPrinted>2020-03-12T10:47:00Z</cp:lastPrinted>
  <dcterms:created xsi:type="dcterms:W3CDTF">2020-03-13T15:59:00Z</dcterms:created>
  <dcterms:modified xsi:type="dcterms:W3CDTF">2021-11-02T18:45:00Z</dcterms:modified>
</cp:coreProperties>
</file>